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A9A22" w14:textId="77577631" w:rsidR="00C8522A" w:rsidRPr="00AE404E" w:rsidRDefault="00C8522A" w:rsidP="00C429D6">
      <w:pPr>
        <w:spacing w:line="276" w:lineRule="auto"/>
        <w:jc w:val="both"/>
        <w:rPr>
          <w:rFonts w:ascii="Arial" w:hAnsi="Arial" w:cs="Arial"/>
          <w:b/>
          <w:bCs/>
          <w:lang w:val="en-GB"/>
        </w:rPr>
      </w:pPr>
      <w:r w:rsidRPr="00AE404E">
        <w:rPr>
          <w:rFonts w:ascii="Arial" w:hAnsi="Arial" w:cs="Arial"/>
          <w:b/>
          <w:bCs/>
          <w:lang w:val="en-GB"/>
        </w:rPr>
        <w:t>Rebuttal letter</w:t>
      </w:r>
    </w:p>
    <w:p w14:paraId="1A819869" w14:textId="7EEF10B8" w:rsidR="00AE404E" w:rsidRPr="00AE404E" w:rsidRDefault="00AE404E" w:rsidP="00C429D6">
      <w:pPr>
        <w:spacing w:line="276" w:lineRule="auto"/>
        <w:jc w:val="both"/>
        <w:rPr>
          <w:rFonts w:ascii="Arial" w:eastAsia="Times New Roman" w:hAnsi="Arial" w:cs="Arial"/>
          <w:color w:val="000000"/>
          <w:lang w:val="en-US" w:eastAsia="en-GB"/>
        </w:rPr>
      </w:pPr>
      <w:r w:rsidRPr="00AE404E">
        <w:rPr>
          <w:rFonts w:ascii="Arial" w:eastAsia="Times New Roman" w:hAnsi="Arial" w:cs="Arial"/>
          <w:color w:val="000000"/>
          <w:lang w:val="en-US" w:eastAsia="en-GB"/>
        </w:rPr>
        <w:t xml:space="preserve">We are grateful for </w:t>
      </w:r>
      <w:r>
        <w:rPr>
          <w:rFonts w:ascii="Arial" w:eastAsia="Times New Roman" w:hAnsi="Arial" w:cs="Arial"/>
          <w:color w:val="000000"/>
          <w:lang w:val="en-US" w:eastAsia="en-GB"/>
        </w:rPr>
        <w:t>all the</w:t>
      </w:r>
      <w:r w:rsidRPr="00AE404E">
        <w:rPr>
          <w:rFonts w:ascii="Arial" w:eastAsia="Times New Roman" w:hAnsi="Arial" w:cs="Arial"/>
          <w:color w:val="000000"/>
          <w:lang w:val="en-US" w:eastAsia="en-GB"/>
        </w:rPr>
        <w:t xml:space="preserve"> comments we received from the Editor and Reviewer</w:t>
      </w:r>
      <w:r>
        <w:rPr>
          <w:rFonts w:ascii="Arial" w:eastAsia="Times New Roman" w:hAnsi="Arial" w:cs="Arial"/>
          <w:color w:val="000000"/>
          <w:lang w:val="en-US" w:eastAsia="en-GB"/>
        </w:rPr>
        <w:t>s</w:t>
      </w:r>
      <w:r w:rsidRPr="00AE404E">
        <w:rPr>
          <w:rFonts w:ascii="Arial" w:eastAsia="Times New Roman" w:hAnsi="Arial" w:cs="Arial"/>
          <w:color w:val="000000"/>
          <w:lang w:val="en-US" w:eastAsia="en-GB"/>
        </w:rPr>
        <w:t xml:space="preserve"> which helped improving drastically the quality of the submitted manuscript. We have </w:t>
      </w:r>
      <w:r>
        <w:rPr>
          <w:rFonts w:ascii="Arial" w:eastAsia="Times New Roman" w:hAnsi="Arial" w:cs="Arial"/>
          <w:color w:val="000000"/>
          <w:lang w:val="en-US" w:eastAsia="en-GB"/>
        </w:rPr>
        <w:t xml:space="preserve">adapted the </w:t>
      </w:r>
      <w:r w:rsidRPr="00AE404E">
        <w:rPr>
          <w:rFonts w:ascii="Arial" w:eastAsia="Times New Roman" w:hAnsi="Arial" w:cs="Arial"/>
          <w:color w:val="000000"/>
          <w:lang w:val="en-US" w:eastAsia="en-GB"/>
        </w:rPr>
        <w:t>text</w:t>
      </w:r>
      <w:r>
        <w:rPr>
          <w:rFonts w:ascii="Arial" w:eastAsia="Times New Roman" w:hAnsi="Arial" w:cs="Arial"/>
          <w:color w:val="000000"/>
          <w:lang w:val="en-US" w:eastAsia="en-GB"/>
        </w:rPr>
        <w:t xml:space="preserve"> to the remarks and editorial constrains</w:t>
      </w:r>
      <w:r w:rsidRPr="00AE404E">
        <w:rPr>
          <w:rFonts w:ascii="Arial" w:eastAsia="Times New Roman" w:hAnsi="Arial" w:cs="Arial"/>
          <w:color w:val="000000"/>
          <w:lang w:val="en-US" w:eastAsia="en-GB"/>
        </w:rPr>
        <w:t>.</w:t>
      </w:r>
    </w:p>
    <w:p w14:paraId="78C0AC7D" w14:textId="3B0F7F69" w:rsidR="00AE404E" w:rsidRPr="00AE404E" w:rsidRDefault="00AE404E" w:rsidP="00C429D6">
      <w:pPr>
        <w:spacing w:line="276" w:lineRule="auto"/>
        <w:jc w:val="both"/>
        <w:rPr>
          <w:rFonts w:ascii="Arial" w:eastAsia="Times New Roman" w:hAnsi="Arial" w:cs="Arial"/>
          <w:color w:val="000000"/>
          <w:lang w:val="en-US" w:eastAsia="en-GB"/>
        </w:rPr>
      </w:pPr>
      <w:r w:rsidRPr="00AE404E">
        <w:rPr>
          <w:rFonts w:ascii="Arial" w:eastAsia="Times New Roman" w:hAnsi="Arial" w:cs="Arial"/>
          <w:color w:val="000000"/>
          <w:lang w:val="en-US" w:eastAsia="en-GB"/>
        </w:rPr>
        <w:t xml:space="preserve">In the new version of our manuscript, the text that was highlighted </w:t>
      </w:r>
      <w:r w:rsidR="00707ECB">
        <w:rPr>
          <w:rFonts w:ascii="Arial" w:eastAsia="Times New Roman" w:hAnsi="Arial" w:cs="Arial"/>
          <w:color w:val="000000"/>
          <w:lang w:val="en-US" w:eastAsia="en-GB"/>
        </w:rPr>
        <w:t xml:space="preserve">in yellow </w:t>
      </w:r>
      <w:r w:rsidRPr="00AE404E">
        <w:rPr>
          <w:rFonts w:ascii="Arial" w:eastAsia="Times New Roman" w:hAnsi="Arial" w:cs="Arial"/>
          <w:color w:val="000000"/>
          <w:lang w:val="en-US" w:eastAsia="en-GB"/>
        </w:rPr>
        <w:t>has been drastically revised.</w:t>
      </w:r>
      <w:r w:rsidR="00707ECB">
        <w:rPr>
          <w:rFonts w:ascii="Arial" w:eastAsia="Times New Roman" w:hAnsi="Arial" w:cs="Arial"/>
          <w:color w:val="000000"/>
          <w:lang w:val="en-US" w:eastAsia="en-GB"/>
        </w:rPr>
        <w:t xml:space="preserve"> The text highlighted in blue should be included in the video.</w:t>
      </w:r>
      <w:r w:rsidRPr="00AE404E">
        <w:rPr>
          <w:rFonts w:ascii="Arial" w:eastAsia="Times New Roman" w:hAnsi="Arial" w:cs="Arial"/>
          <w:color w:val="000000"/>
          <w:lang w:val="en-US" w:eastAsia="en-GB"/>
        </w:rPr>
        <w:t xml:space="preserve"> We hope that this new version of the manuscript will meet the standard to be accepted for publication in </w:t>
      </w:r>
      <w:proofErr w:type="spellStart"/>
      <w:r>
        <w:rPr>
          <w:rFonts w:ascii="Arial" w:eastAsia="Times New Roman" w:hAnsi="Arial" w:cs="Arial"/>
          <w:color w:val="000000"/>
          <w:lang w:val="en-US" w:eastAsia="en-GB"/>
        </w:rPr>
        <w:t>JoVE</w:t>
      </w:r>
      <w:proofErr w:type="spellEnd"/>
      <w:r w:rsidRPr="00AE404E">
        <w:rPr>
          <w:rFonts w:ascii="Arial" w:eastAsia="Times New Roman" w:hAnsi="Arial" w:cs="Arial"/>
          <w:color w:val="000000"/>
          <w:lang w:val="en-US" w:eastAsia="en-GB"/>
        </w:rPr>
        <w:t>.</w:t>
      </w:r>
    </w:p>
    <w:p w14:paraId="12A62808" w14:textId="77777777" w:rsidR="00AE404E" w:rsidRPr="00AE404E" w:rsidRDefault="00AE404E" w:rsidP="00C429D6">
      <w:pPr>
        <w:spacing w:line="276" w:lineRule="auto"/>
        <w:jc w:val="both"/>
        <w:rPr>
          <w:rFonts w:ascii="Arial" w:eastAsia="Times New Roman" w:hAnsi="Arial" w:cs="Arial"/>
          <w:color w:val="000000"/>
          <w:lang w:val="en-US" w:eastAsia="en-GB"/>
        </w:rPr>
      </w:pPr>
      <w:r w:rsidRPr="00AE404E">
        <w:rPr>
          <w:rFonts w:ascii="Arial" w:eastAsia="Times New Roman" w:hAnsi="Arial" w:cs="Arial"/>
          <w:color w:val="000000"/>
          <w:lang w:val="en-US" w:eastAsia="en-GB"/>
        </w:rPr>
        <w:t>Please, find below the detailed answer to the various comments.</w:t>
      </w:r>
    </w:p>
    <w:p w14:paraId="018B3963" w14:textId="4AEAA999" w:rsidR="00AE404E" w:rsidRPr="00AE404E" w:rsidRDefault="00AE404E" w:rsidP="00C429D6">
      <w:pPr>
        <w:spacing w:line="276" w:lineRule="auto"/>
        <w:jc w:val="both"/>
        <w:rPr>
          <w:rFonts w:ascii="Arial" w:eastAsia="Times New Roman" w:hAnsi="Arial" w:cs="Arial"/>
          <w:color w:val="000000"/>
          <w:lang w:val="en-US" w:eastAsia="en-GB"/>
        </w:rPr>
      </w:pPr>
      <w:r w:rsidRPr="00AE404E">
        <w:rPr>
          <w:rFonts w:ascii="Arial" w:eastAsia="Times New Roman" w:hAnsi="Arial" w:cs="Arial"/>
          <w:color w:val="000000"/>
          <w:lang w:val="en-US" w:eastAsia="en-GB"/>
        </w:rPr>
        <w:t xml:space="preserve">Best </w:t>
      </w:r>
      <w:r>
        <w:rPr>
          <w:rFonts w:ascii="Arial" w:eastAsia="Times New Roman" w:hAnsi="Arial" w:cs="Arial"/>
          <w:color w:val="000000"/>
          <w:lang w:val="en-US" w:eastAsia="en-GB"/>
        </w:rPr>
        <w:t>wishes</w:t>
      </w:r>
      <w:r w:rsidRPr="00AE404E">
        <w:rPr>
          <w:rFonts w:ascii="Arial" w:eastAsia="Times New Roman" w:hAnsi="Arial" w:cs="Arial"/>
          <w:color w:val="000000"/>
          <w:lang w:val="en-US" w:eastAsia="en-GB"/>
        </w:rPr>
        <w:t>,</w:t>
      </w:r>
    </w:p>
    <w:p w14:paraId="55253453" w14:textId="3DA0EB8E" w:rsidR="00AE404E" w:rsidRDefault="00AE404E" w:rsidP="00C429D6">
      <w:pPr>
        <w:spacing w:line="276" w:lineRule="auto"/>
        <w:jc w:val="both"/>
        <w:rPr>
          <w:rFonts w:ascii="Arial" w:eastAsia="Times New Roman" w:hAnsi="Arial" w:cs="Arial"/>
          <w:color w:val="000000"/>
          <w:lang w:val="en-US" w:eastAsia="en-GB"/>
        </w:rPr>
      </w:pPr>
      <w:r w:rsidRPr="00AE404E">
        <w:rPr>
          <w:rFonts w:ascii="Arial" w:eastAsia="Times New Roman" w:hAnsi="Arial" w:cs="Arial"/>
          <w:color w:val="000000"/>
          <w:lang w:val="en-US" w:eastAsia="en-GB"/>
        </w:rPr>
        <w:t>The authors</w:t>
      </w:r>
    </w:p>
    <w:p w14:paraId="0D8469B6" w14:textId="77777777" w:rsidR="00AE404E" w:rsidRPr="00AE404E" w:rsidRDefault="00AE404E" w:rsidP="00C429D6">
      <w:pPr>
        <w:spacing w:line="276" w:lineRule="auto"/>
        <w:jc w:val="both"/>
        <w:rPr>
          <w:rFonts w:ascii="Arial" w:eastAsia="Times New Roman" w:hAnsi="Arial" w:cs="Arial"/>
          <w:color w:val="000000"/>
          <w:lang w:val="en-US" w:eastAsia="en-GB"/>
        </w:rPr>
      </w:pPr>
    </w:p>
    <w:p w14:paraId="722693F4"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Editorial comments:</w:t>
      </w:r>
    </w:p>
    <w:p w14:paraId="4D06F67E"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Changes to be made by the Author(s):</w:t>
      </w:r>
    </w:p>
    <w:p w14:paraId="1F2B2D8C" w14:textId="60C63AA3"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1. Please take this opportunity to thoroughly proofread the manuscript to ensure that there are no spelling or grammar issues. Please define all abbreviations at first use.</w:t>
      </w:r>
    </w:p>
    <w:p w14:paraId="6707E8C7" w14:textId="1BEDF47E" w:rsidR="00AE404E" w:rsidRPr="004B5B2F" w:rsidRDefault="00E903A5" w:rsidP="00C429D6">
      <w:pPr>
        <w:pStyle w:val="EndNoteBibliography"/>
        <w:spacing w:line="276" w:lineRule="auto"/>
        <w:rPr>
          <w:rFonts w:ascii="Arial" w:hAnsi="Arial" w:cs="Arial"/>
        </w:rPr>
      </w:pPr>
      <w:r>
        <w:rPr>
          <w:rFonts w:ascii="Arial" w:hAnsi="Arial" w:cs="Arial"/>
        </w:rPr>
        <w:t>The manuscript has been proofread by a language specialist</w:t>
      </w:r>
    </w:p>
    <w:p w14:paraId="127E1921" w14:textId="77777777" w:rsidR="00AE404E" w:rsidRPr="00AE404E" w:rsidRDefault="00AE404E" w:rsidP="00C429D6">
      <w:pPr>
        <w:pStyle w:val="EndNoteBibliography"/>
        <w:spacing w:line="276" w:lineRule="auto"/>
        <w:rPr>
          <w:rFonts w:ascii="Arial" w:hAnsi="Arial" w:cs="Arial"/>
          <w:lang w:val="en-FI"/>
        </w:rPr>
      </w:pPr>
    </w:p>
    <w:p w14:paraId="567F0B4E"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2. Please keep the short abstract word count between 10 and 50 words.</w:t>
      </w:r>
    </w:p>
    <w:p w14:paraId="41318FE0" w14:textId="7D3C2EFD" w:rsidR="00AE404E" w:rsidRPr="004B5B2F" w:rsidRDefault="00C13797" w:rsidP="00C429D6">
      <w:pPr>
        <w:pStyle w:val="EndNoteBibliography"/>
        <w:spacing w:line="276" w:lineRule="auto"/>
        <w:rPr>
          <w:rFonts w:ascii="Arial" w:hAnsi="Arial" w:cs="Arial"/>
        </w:rPr>
      </w:pPr>
      <w:r>
        <w:rPr>
          <w:rFonts w:ascii="Arial" w:hAnsi="Arial" w:cs="Arial"/>
        </w:rPr>
        <w:t xml:space="preserve">We have </w:t>
      </w:r>
      <w:r w:rsidR="00C429D6">
        <w:rPr>
          <w:rFonts w:ascii="Arial" w:hAnsi="Arial" w:cs="Arial"/>
        </w:rPr>
        <w:t>reduced</w:t>
      </w:r>
      <w:r>
        <w:rPr>
          <w:rFonts w:ascii="Arial" w:hAnsi="Arial" w:cs="Arial"/>
        </w:rPr>
        <w:t xml:space="preserve"> the short abstract to 48 words</w:t>
      </w:r>
    </w:p>
    <w:p w14:paraId="364C6E77" w14:textId="77777777" w:rsidR="00AE404E" w:rsidRDefault="00AE404E" w:rsidP="00C429D6">
      <w:pPr>
        <w:pStyle w:val="EndNoteBibliography"/>
        <w:spacing w:line="276" w:lineRule="auto"/>
        <w:rPr>
          <w:rFonts w:ascii="Arial" w:hAnsi="Arial" w:cs="Arial"/>
          <w:lang w:val="en-FI"/>
        </w:rPr>
      </w:pPr>
    </w:p>
    <w:p w14:paraId="62E1990F" w14:textId="55F86BCD"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3. Line 90: What is (ref ZFIN)?</w:t>
      </w:r>
    </w:p>
    <w:p w14:paraId="126F4BE4" w14:textId="67886984" w:rsidR="00AE404E" w:rsidRPr="004B5B2F" w:rsidRDefault="00E903A5" w:rsidP="00C429D6">
      <w:pPr>
        <w:pStyle w:val="EndNoteBibliography"/>
        <w:spacing w:line="276" w:lineRule="auto"/>
        <w:rPr>
          <w:rFonts w:ascii="Arial" w:hAnsi="Arial" w:cs="Arial"/>
        </w:rPr>
      </w:pPr>
      <w:r>
        <w:rPr>
          <w:rFonts w:ascii="Arial" w:hAnsi="Arial" w:cs="Arial"/>
        </w:rPr>
        <w:t>This was corrected</w:t>
      </w:r>
    </w:p>
    <w:p w14:paraId="3B74DCF6" w14:textId="77777777" w:rsidR="00AE404E" w:rsidRDefault="00AE404E" w:rsidP="00C429D6">
      <w:pPr>
        <w:pStyle w:val="EndNoteBibliography"/>
        <w:spacing w:line="276" w:lineRule="auto"/>
        <w:rPr>
          <w:rFonts w:ascii="Arial" w:hAnsi="Arial" w:cs="Arial"/>
          <w:lang w:val="en-FI"/>
        </w:rPr>
      </w:pPr>
    </w:p>
    <w:p w14:paraId="03B9B99B" w14:textId="21E3CE7A"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4.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p>
    <w:p w14:paraId="07122B08" w14:textId="4942375A"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For example: Sigma etc</w:t>
      </w:r>
    </w:p>
    <w:p w14:paraId="6434B9B0" w14:textId="4DF5A9DA" w:rsidR="00AE404E" w:rsidRPr="004B5B2F" w:rsidRDefault="00E903A5" w:rsidP="00C429D6">
      <w:pPr>
        <w:pStyle w:val="EndNoteBibliography"/>
        <w:spacing w:line="276" w:lineRule="auto"/>
        <w:rPr>
          <w:rFonts w:ascii="Arial" w:hAnsi="Arial" w:cs="Arial"/>
        </w:rPr>
      </w:pPr>
      <w:r>
        <w:rPr>
          <w:rFonts w:ascii="Arial" w:hAnsi="Arial" w:cs="Arial"/>
        </w:rPr>
        <w:t>The manuscript has been revised accordingly</w:t>
      </w:r>
    </w:p>
    <w:p w14:paraId="4D5271FC" w14:textId="18CB2519" w:rsidR="00AE404E" w:rsidRDefault="00AE404E" w:rsidP="00C429D6">
      <w:pPr>
        <w:pStyle w:val="EndNoteBibliography"/>
        <w:spacing w:line="276" w:lineRule="auto"/>
        <w:rPr>
          <w:rFonts w:ascii="Arial" w:hAnsi="Arial" w:cs="Arial"/>
        </w:rPr>
      </w:pPr>
    </w:p>
    <w:p w14:paraId="5F097C77"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5. Please revise the text, especially in the protocol, to avoid the use of any personal pronouns (e.g., "we", "you", "our" etc.).</w:t>
      </w:r>
    </w:p>
    <w:p w14:paraId="14E31040" w14:textId="02216E85" w:rsidR="00AE404E" w:rsidRPr="004B5B2F" w:rsidRDefault="00005E52" w:rsidP="00C429D6">
      <w:pPr>
        <w:pStyle w:val="EndNoteBibliography"/>
        <w:spacing w:line="276" w:lineRule="auto"/>
        <w:rPr>
          <w:rFonts w:ascii="Arial" w:hAnsi="Arial" w:cs="Arial"/>
        </w:rPr>
      </w:pPr>
      <w:r>
        <w:rPr>
          <w:rFonts w:ascii="Arial" w:hAnsi="Arial" w:cs="Arial"/>
        </w:rPr>
        <w:t xml:space="preserve">The manuscript has been revised </w:t>
      </w:r>
      <w:r w:rsidR="00C429D6">
        <w:rPr>
          <w:rFonts w:ascii="Arial" w:hAnsi="Arial" w:cs="Arial"/>
        </w:rPr>
        <w:t>accordingly</w:t>
      </w:r>
      <w:r>
        <w:rPr>
          <w:rFonts w:ascii="Arial" w:hAnsi="Arial" w:cs="Arial"/>
        </w:rPr>
        <w:t>.</w:t>
      </w:r>
    </w:p>
    <w:p w14:paraId="449EDF08" w14:textId="77777777" w:rsidR="00AE404E" w:rsidRDefault="00AE404E" w:rsidP="00C429D6">
      <w:pPr>
        <w:pStyle w:val="EndNoteBibliography"/>
        <w:spacing w:line="276" w:lineRule="auto"/>
        <w:rPr>
          <w:rFonts w:ascii="Arial" w:hAnsi="Arial" w:cs="Arial"/>
          <w:lang w:val="en-FI"/>
        </w:rPr>
      </w:pPr>
    </w:p>
    <w:p w14:paraId="09F8C1AB" w14:textId="5F72727C"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6. Line 147 (step 5.4.1): please use English names for all materials.</w:t>
      </w:r>
    </w:p>
    <w:p w14:paraId="0F05D47B" w14:textId="77777777" w:rsidR="00E903A5" w:rsidRPr="004B5B2F" w:rsidRDefault="00E903A5" w:rsidP="00E903A5">
      <w:pPr>
        <w:pStyle w:val="EndNoteBibliography"/>
        <w:spacing w:line="276" w:lineRule="auto"/>
        <w:rPr>
          <w:rFonts w:ascii="Arial" w:hAnsi="Arial" w:cs="Arial"/>
        </w:rPr>
      </w:pPr>
      <w:r>
        <w:rPr>
          <w:rFonts w:ascii="Arial" w:hAnsi="Arial" w:cs="Arial"/>
        </w:rPr>
        <w:t>The manuscript has been revised accordingly</w:t>
      </w:r>
    </w:p>
    <w:p w14:paraId="366129B9" w14:textId="77777777" w:rsidR="00AE404E" w:rsidRPr="00E903A5" w:rsidRDefault="00AE404E" w:rsidP="00C429D6">
      <w:pPr>
        <w:pStyle w:val="EndNoteBibliography"/>
        <w:spacing w:line="276" w:lineRule="auto"/>
        <w:rPr>
          <w:rFonts w:ascii="Arial" w:hAnsi="Arial" w:cs="Arial"/>
        </w:rPr>
      </w:pPr>
    </w:p>
    <w:p w14:paraId="272A67D5" w14:textId="656A3431"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7. Step 5.4: Please use full sentences while describing steps. Steps 5.4.3-5.4.5: the samples must be immersed in these solutions for these times and under these conditions?</w:t>
      </w:r>
    </w:p>
    <w:p w14:paraId="6F0F0A38" w14:textId="77777777" w:rsidR="00E903A5" w:rsidRPr="004B5B2F" w:rsidRDefault="00E903A5" w:rsidP="00E903A5">
      <w:pPr>
        <w:pStyle w:val="EndNoteBibliography"/>
        <w:spacing w:line="276" w:lineRule="auto"/>
        <w:rPr>
          <w:rFonts w:ascii="Arial" w:hAnsi="Arial" w:cs="Arial"/>
        </w:rPr>
      </w:pPr>
      <w:r>
        <w:rPr>
          <w:rFonts w:ascii="Arial" w:hAnsi="Arial" w:cs="Arial"/>
        </w:rPr>
        <w:t>The manuscript has been revised accordingly</w:t>
      </w:r>
    </w:p>
    <w:p w14:paraId="01A182CB" w14:textId="77777777" w:rsidR="00AE404E" w:rsidRPr="00E903A5" w:rsidRDefault="00AE404E" w:rsidP="00C429D6">
      <w:pPr>
        <w:pStyle w:val="EndNoteBibliography"/>
        <w:spacing w:line="276" w:lineRule="auto"/>
        <w:rPr>
          <w:rFonts w:ascii="Arial" w:hAnsi="Arial" w:cs="Arial"/>
        </w:rPr>
      </w:pPr>
    </w:p>
    <w:p w14:paraId="20DE1E63" w14:textId="5AC639BA"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8.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ensure the inclusion of specific details (e.g., button clicks for software actions, numerical values for settings, etc) to your protocol steps. There should be enough detail in each step to supplement the actions seen in the video so that viewers can easily replicate the protocol.</w:t>
      </w:r>
    </w:p>
    <w:p w14:paraId="4B2EAC70" w14:textId="1FE341FF" w:rsidR="004B5B2F" w:rsidRPr="004B5B2F" w:rsidRDefault="004B5B2F" w:rsidP="00C429D6">
      <w:pPr>
        <w:pStyle w:val="EndNoteBibliography"/>
        <w:spacing w:line="276" w:lineRule="auto"/>
        <w:rPr>
          <w:rFonts w:ascii="Arial" w:hAnsi="Arial" w:cs="Arial"/>
        </w:rPr>
      </w:pPr>
      <w:r>
        <w:rPr>
          <w:rFonts w:ascii="Arial" w:hAnsi="Arial" w:cs="Arial"/>
        </w:rPr>
        <w:t>Kaisa</w:t>
      </w:r>
      <w:r w:rsidR="00872A6C">
        <w:rPr>
          <w:rFonts w:ascii="Arial" w:hAnsi="Arial" w:cs="Arial"/>
        </w:rPr>
        <w:t>, in collecting samples, in embedding, in imaging, in measurements</w:t>
      </w:r>
    </w:p>
    <w:p w14:paraId="5C35CF6D" w14:textId="77777777" w:rsidR="004B5B2F" w:rsidRDefault="004B5B2F" w:rsidP="00C429D6">
      <w:pPr>
        <w:pStyle w:val="EndNoteBibliography"/>
        <w:spacing w:line="276" w:lineRule="auto"/>
        <w:rPr>
          <w:rFonts w:ascii="Arial" w:hAnsi="Arial" w:cs="Arial"/>
          <w:lang w:val="en-FI"/>
        </w:rPr>
      </w:pPr>
    </w:p>
    <w:p w14:paraId="044084CD" w14:textId="39A3CE80"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9. Step 5.5: please provide more details OR cite a publication describing this process in detail.</w:t>
      </w:r>
    </w:p>
    <w:p w14:paraId="764C7E8E" w14:textId="77777777" w:rsidR="00E903A5" w:rsidRPr="004B5B2F" w:rsidRDefault="00E903A5" w:rsidP="00E903A5">
      <w:pPr>
        <w:pStyle w:val="EndNoteBibliography"/>
        <w:spacing w:line="276" w:lineRule="auto"/>
        <w:rPr>
          <w:rFonts w:ascii="Arial" w:hAnsi="Arial" w:cs="Arial"/>
        </w:rPr>
      </w:pPr>
      <w:r>
        <w:rPr>
          <w:rFonts w:ascii="Arial" w:hAnsi="Arial" w:cs="Arial"/>
        </w:rPr>
        <w:t>The manuscript has been revised accordingly</w:t>
      </w:r>
    </w:p>
    <w:p w14:paraId="0CEF1930" w14:textId="77777777" w:rsidR="004B5B2F" w:rsidRPr="00E903A5" w:rsidRDefault="004B5B2F" w:rsidP="00C429D6">
      <w:pPr>
        <w:pStyle w:val="EndNoteBibliography"/>
        <w:spacing w:line="276" w:lineRule="auto"/>
        <w:rPr>
          <w:rFonts w:ascii="Arial" w:hAnsi="Arial" w:cs="Arial"/>
        </w:rPr>
      </w:pPr>
    </w:p>
    <w:p w14:paraId="3A334EDE" w14:textId="37CB4A53"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10. Step 7.1: Please remember to convert all citations into the required superscript format (before punctuation).</w:t>
      </w:r>
    </w:p>
    <w:p w14:paraId="0E1F5D41" w14:textId="13D076E4" w:rsidR="00E903A5" w:rsidRPr="004B5B2F" w:rsidRDefault="00E903A5" w:rsidP="00E903A5">
      <w:pPr>
        <w:pStyle w:val="EndNoteBibliography"/>
        <w:spacing w:line="276" w:lineRule="auto"/>
        <w:rPr>
          <w:rFonts w:ascii="Arial" w:hAnsi="Arial" w:cs="Arial"/>
        </w:rPr>
      </w:pPr>
      <w:r>
        <w:rPr>
          <w:rFonts w:ascii="Arial" w:hAnsi="Arial" w:cs="Arial"/>
        </w:rPr>
        <w:t>The references have been checked</w:t>
      </w:r>
    </w:p>
    <w:p w14:paraId="2CA31792" w14:textId="77777777" w:rsidR="004B5B2F" w:rsidRDefault="004B5B2F" w:rsidP="00C429D6">
      <w:pPr>
        <w:pStyle w:val="EndNoteBibliography"/>
        <w:spacing w:line="276" w:lineRule="auto"/>
        <w:rPr>
          <w:rFonts w:ascii="Arial" w:hAnsi="Arial" w:cs="Arial"/>
        </w:rPr>
      </w:pPr>
    </w:p>
    <w:p w14:paraId="5D655C6F" w14:textId="08151A6A"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11. Please format the manuscript as: paragraph Indentation: 0 for both left and right and special: none, Line spacings: single. Please include a single line space between each step, substep, and note in the protocol section. Please use Calibri 12 points and one-inch margins on all the side. Please include a ONE LINE SPACE between each protocol step and then HIGHLIGHT up to 3 pages of protocol text for inclusion in the protocol section of the video.</w:t>
      </w:r>
    </w:p>
    <w:p w14:paraId="25C36A9B" w14:textId="44B0688E" w:rsidR="00E903A5" w:rsidRPr="004B5B2F" w:rsidRDefault="00E903A5" w:rsidP="00E903A5">
      <w:pPr>
        <w:pStyle w:val="EndNoteBibliography"/>
        <w:spacing w:line="276" w:lineRule="auto"/>
        <w:rPr>
          <w:rFonts w:ascii="Arial" w:hAnsi="Arial" w:cs="Arial"/>
        </w:rPr>
      </w:pPr>
      <w:r>
        <w:rPr>
          <w:rFonts w:ascii="Arial" w:hAnsi="Arial" w:cs="Arial"/>
        </w:rPr>
        <w:t>We have paid attention to follow these indications</w:t>
      </w:r>
    </w:p>
    <w:p w14:paraId="175CA5C5" w14:textId="77777777" w:rsidR="004B5B2F" w:rsidRPr="00E903A5" w:rsidRDefault="004B5B2F" w:rsidP="00C429D6">
      <w:pPr>
        <w:pStyle w:val="EndNoteBibliography"/>
        <w:spacing w:line="276" w:lineRule="auto"/>
        <w:rPr>
          <w:rFonts w:ascii="Arial" w:hAnsi="Arial" w:cs="Arial"/>
        </w:rPr>
      </w:pPr>
    </w:p>
    <w:p w14:paraId="1497FA99" w14:textId="095EDD4E"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12. As we are a methods journal, please ensure that the Discussion covers the following in detail with citations:</w:t>
      </w:r>
    </w:p>
    <w:p w14:paraId="2575851E"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lastRenderedPageBreak/>
        <w:t>a) Critical steps within the protocol</w:t>
      </w:r>
    </w:p>
    <w:p w14:paraId="288098F5" w14:textId="0214DD3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b) Any modifications and troubleshooting of the technique</w:t>
      </w:r>
    </w:p>
    <w:p w14:paraId="6878A64D" w14:textId="65C095FE"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c) Any limitations of the technique</w:t>
      </w:r>
    </w:p>
    <w:p w14:paraId="7790B3C2" w14:textId="52364D03"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d) The significance with respect to existing methods</w:t>
      </w:r>
    </w:p>
    <w:p w14:paraId="054D06E0" w14:textId="487D9F0F"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e) Any future applications of the technique</w:t>
      </w:r>
    </w:p>
    <w:p w14:paraId="38E6318C" w14:textId="29AFD1C5" w:rsidR="004B5B2F" w:rsidRPr="004B5B2F" w:rsidRDefault="00C06B62" w:rsidP="00C429D6">
      <w:pPr>
        <w:pStyle w:val="EndNoteBibliography"/>
        <w:spacing w:line="276" w:lineRule="auto"/>
        <w:rPr>
          <w:rFonts w:ascii="Arial" w:hAnsi="Arial" w:cs="Arial"/>
        </w:rPr>
      </w:pPr>
      <w:r>
        <w:rPr>
          <w:rFonts w:ascii="Arial" w:hAnsi="Arial" w:cs="Arial"/>
        </w:rPr>
        <w:t>The discussion has been largely modified to include these aspects.</w:t>
      </w:r>
    </w:p>
    <w:p w14:paraId="15959B0C" w14:textId="77777777" w:rsidR="004B5B2F" w:rsidRDefault="004B5B2F" w:rsidP="00C429D6">
      <w:pPr>
        <w:pStyle w:val="EndNoteBibliography"/>
        <w:spacing w:line="276" w:lineRule="auto"/>
        <w:rPr>
          <w:rFonts w:ascii="Arial" w:hAnsi="Arial" w:cs="Arial"/>
          <w:lang w:val="en-FI"/>
        </w:rPr>
      </w:pPr>
    </w:p>
    <w:p w14:paraId="770D7A57" w14:textId="52386B2A"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13. Please ensure that the references appear as the following: [Lastname, F.I., LastName, F.I., LastName, F.I. Article Title. Source (ITALICS). Volume (BOLD) (Issue), FirstPage–LastPage (YEAR).] For 6 and more than 6 authors, list only the first author then et al. Please include volume and issue numbers for all references, and do not abbreviate the journal names. Make sure all references have page numbers or if early online publication, include doi.</w:t>
      </w:r>
    </w:p>
    <w:p w14:paraId="476EC9EB" w14:textId="77777777" w:rsidR="00E903A5" w:rsidRPr="004B5B2F" w:rsidRDefault="00E903A5" w:rsidP="00E903A5">
      <w:pPr>
        <w:pStyle w:val="EndNoteBibliography"/>
        <w:spacing w:line="276" w:lineRule="auto"/>
        <w:rPr>
          <w:rFonts w:ascii="Arial" w:hAnsi="Arial" w:cs="Arial"/>
        </w:rPr>
      </w:pPr>
      <w:r>
        <w:rPr>
          <w:rFonts w:ascii="Arial" w:hAnsi="Arial" w:cs="Arial"/>
        </w:rPr>
        <w:t>The references have been checked</w:t>
      </w:r>
    </w:p>
    <w:p w14:paraId="43560941" w14:textId="77777777" w:rsidR="00C8522A" w:rsidRPr="00E903A5" w:rsidRDefault="00C8522A" w:rsidP="00C429D6">
      <w:pPr>
        <w:pStyle w:val="EndNoteBibliography"/>
        <w:spacing w:line="276" w:lineRule="auto"/>
        <w:rPr>
          <w:rFonts w:ascii="Arial" w:hAnsi="Arial" w:cs="Arial"/>
        </w:rPr>
      </w:pPr>
    </w:p>
    <w:p w14:paraId="56ADDDE0" w14:textId="77777777" w:rsidR="00C8522A" w:rsidRPr="00AE404E" w:rsidRDefault="00C8522A" w:rsidP="00C429D6">
      <w:pPr>
        <w:pStyle w:val="EndNoteBibliography"/>
        <w:spacing w:line="276" w:lineRule="auto"/>
        <w:rPr>
          <w:rFonts w:ascii="Arial" w:hAnsi="Arial" w:cs="Arial"/>
          <w:lang w:val="en-FI"/>
        </w:rPr>
      </w:pPr>
      <w:r w:rsidRPr="00AE404E">
        <w:rPr>
          <w:rFonts w:ascii="Arial" w:hAnsi="Arial" w:cs="Arial"/>
          <w:lang w:val="en-FI"/>
        </w:rPr>
        <w:t>____________________________________</w:t>
      </w:r>
    </w:p>
    <w:p w14:paraId="6725BD5A"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Reviewers' comments:</w:t>
      </w:r>
    </w:p>
    <w:p w14:paraId="1D067089" w14:textId="6B6DFC4B" w:rsidR="004B5B2F" w:rsidRPr="00C429D6"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 xml:space="preserve">Reviewer #1: </w:t>
      </w:r>
    </w:p>
    <w:p w14:paraId="00BA1296"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Major Concerns:</w:t>
      </w:r>
    </w:p>
    <w:p w14:paraId="7D67C467"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One major concern from this reviewer is as follow,</w:t>
      </w:r>
    </w:p>
    <w:p w14:paraId="10E6A14D" w14:textId="43592E99"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Since the adult zebrafish cornea contains all five major layers found in the human cornea, it is highly suggested that this study should also present TEM in different time points of wound closure from 1 to 3 hours post abrasion to show not only the re-epithelialization but also re-stratification at the cellular level in the wound healing process.</w:t>
      </w:r>
    </w:p>
    <w:p w14:paraId="7681D0E4" w14:textId="6B1E6BD5" w:rsidR="00C113E1" w:rsidRPr="00C113E1" w:rsidRDefault="000C0A6A" w:rsidP="00C429D6">
      <w:pPr>
        <w:pStyle w:val="EndNoteBibliography"/>
        <w:spacing w:line="276" w:lineRule="auto"/>
        <w:rPr>
          <w:rFonts w:ascii="Arial" w:hAnsi="Arial" w:cs="Arial"/>
          <w:color w:val="000000" w:themeColor="text1"/>
        </w:rPr>
      </w:pPr>
      <w:r w:rsidRPr="00C113E1">
        <w:rPr>
          <w:rFonts w:ascii="Arial" w:hAnsi="Arial" w:cs="Arial"/>
          <w:color w:val="000000" w:themeColor="text1"/>
        </w:rPr>
        <w:t xml:space="preserve">The two aims of the manuscript </w:t>
      </w:r>
      <w:r w:rsidR="00C113E1">
        <w:rPr>
          <w:rFonts w:ascii="Arial" w:hAnsi="Arial" w:cs="Arial"/>
          <w:color w:val="000000" w:themeColor="text1"/>
        </w:rPr>
        <w:t>are</w:t>
      </w:r>
      <w:r w:rsidRPr="00C113E1">
        <w:rPr>
          <w:rFonts w:ascii="Arial" w:hAnsi="Arial" w:cs="Arial"/>
          <w:color w:val="000000" w:themeColor="text1"/>
        </w:rPr>
        <w:t xml:space="preserve">: 1. Presenting a new animal model to study corneal wound healing; 2. Presenting a new visualization system that is underused when studying wound closure. SEM is a powerful approach to study cell dynamics in a wounded tissue. However, </w:t>
      </w:r>
      <w:r w:rsidR="00AE58A7" w:rsidRPr="00C113E1">
        <w:rPr>
          <w:rFonts w:ascii="Arial" w:hAnsi="Arial" w:cs="Arial"/>
          <w:color w:val="000000" w:themeColor="text1"/>
        </w:rPr>
        <w:t>because of surface scanning, it is impossible to see what is happening below the surface layer. This is the reason why we have chosen to display only wound closure</w:t>
      </w:r>
      <w:r w:rsidR="00C113E1" w:rsidRPr="00C113E1">
        <w:rPr>
          <w:rFonts w:ascii="Arial" w:hAnsi="Arial" w:cs="Arial"/>
          <w:color w:val="000000" w:themeColor="text1"/>
        </w:rPr>
        <w:t xml:space="preserve">. </w:t>
      </w:r>
    </w:p>
    <w:p w14:paraId="21F37587" w14:textId="33B2C06B" w:rsidR="004B5B2F" w:rsidRPr="00C113E1" w:rsidRDefault="00C113E1" w:rsidP="00C113E1">
      <w:pPr>
        <w:pStyle w:val="EndNoteBibliography"/>
        <w:spacing w:line="276" w:lineRule="auto"/>
        <w:rPr>
          <w:rFonts w:ascii="Arial" w:hAnsi="Arial" w:cs="Arial"/>
          <w:color w:val="000000" w:themeColor="text1"/>
        </w:rPr>
      </w:pPr>
      <w:r w:rsidRPr="00C113E1">
        <w:rPr>
          <w:rFonts w:ascii="Arial" w:hAnsi="Arial" w:cs="Arial"/>
          <w:color w:val="000000" w:themeColor="text1"/>
        </w:rPr>
        <w:t>Ad the Reviewer pointed it out, the stratification would be visible through TEM. We chose to focus on cell surface because this type of analysis is not as common as studying the layer dynamics, via confocal microscopy for example. Furthermore, we feel that showing the kind of image analysis that can be used with apical microridges is more beneficial in this context than TEM.</w:t>
      </w:r>
    </w:p>
    <w:p w14:paraId="7AC6CBFA" w14:textId="13891A26" w:rsidR="00C8522A" w:rsidRDefault="00C8522A" w:rsidP="00C429D6">
      <w:pPr>
        <w:pStyle w:val="EndNoteBibliography"/>
        <w:spacing w:line="276" w:lineRule="auto"/>
        <w:rPr>
          <w:rFonts w:ascii="Arial" w:hAnsi="Arial" w:cs="Arial"/>
          <w:lang w:val="en-FI"/>
        </w:rPr>
      </w:pPr>
    </w:p>
    <w:p w14:paraId="0DBCECB7" w14:textId="77777777" w:rsidR="00E903A5" w:rsidRPr="00AE404E" w:rsidRDefault="00E903A5" w:rsidP="00C429D6">
      <w:pPr>
        <w:pStyle w:val="EndNoteBibliography"/>
        <w:spacing w:line="276" w:lineRule="auto"/>
        <w:rPr>
          <w:rFonts w:ascii="Arial" w:hAnsi="Arial" w:cs="Arial"/>
          <w:lang w:val="en-FI"/>
        </w:rPr>
      </w:pPr>
    </w:p>
    <w:p w14:paraId="378C4130"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lastRenderedPageBreak/>
        <w:t>Minor Concerns:</w:t>
      </w:r>
    </w:p>
    <w:p w14:paraId="2CF54C53" w14:textId="571F828A" w:rsidR="004B5B2F" w:rsidRPr="00872A6C"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One minor point, on page2 line 55, a wrong statement regarding "stroma is mainly acellular" needs to be rephrased. Cornea stroma is not acellular but contains the most important neural crest-derived keratocytes responsible for corneal transparency. Moreover, during epithelial wound healing, keratocytes undergo dramatically transient cellular transformation into myofibroblast to facilitate the healing process.</w:t>
      </w:r>
    </w:p>
    <w:p w14:paraId="1243074C" w14:textId="4F20CFC6" w:rsidR="00C8522A" w:rsidRPr="00E903A5" w:rsidRDefault="00AE58A7" w:rsidP="00C429D6">
      <w:pPr>
        <w:pStyle w:val="EndNoteBibliography"/>
        <w:spacing w:line="276" w:lineRule="auto"/>
        <w:rPr>
          <w:rFonts w:ascii="Arial" w:hAnsi="Arial" w:cs="Arial"/>
          <w:color w:val="000000" w:themeColor="text1"/>
        </w:rPr>
      </w:pPr>
      <w:r w:rsidRPr="00E903A5">
        <w:rPr>
          <w:rFonts w:ascii="Arial" w:hAnsi="Arial" w:cs="Arial"/>
          <w:color w:val="000000" w:themeColor="text1"/>
        </w:rPr>
        <w:t>Epithelial abrasion leads to a removal of the epithelial cell layers,</w:t>
      </w:r>
      <w:r w:rsidR="00C113E1" w:rsidRPr="00E903A5">
        <w:rPr>
          <w:rFonts w:ascii="Arial" w:hAnsi="Arial" w:cs="Arial"/>
          <w:color w:val="000000" w:themeColor="text1"/>
        </w:rPr>
        <w:t xml:space="preserve"> with very little impact on the </w:t>
      </w:r>
      <w:r w:rsidR="00E903A5" w:rsidRPr="00E903A5">
        <w:rPr>
          <w:rFonts w:ascii="Arial" w:hAnsi="Arial" w:cs="Arial"/>
          <w:color w:val="000000" w:themeColor="text1"/>
        </w:rPr>
        <w:t>stroma</w:t>
      </w:r>
      <w:r w:rsidR="00E903A5">
        <w:rPr>
          <w:rFonts w:ascii="Arial" w:hAnsi="Arial" w:cs="Arial"/>
          <w:color w:val="000000" w:themeColor="text1"/>
        </w:rPr>
        <w:t xml:space="preserve">, which is different to what happens with a </w:t>
      </w:r>
      <w:r w:rsidR="00216802">
        <w:rPr>
          <w:rFonts w:ascii="Arial" w:hAnsi="Arial" w:cs="Arial"/>
          <w:color w:val="000000" w:themeColor="text1"/>
        </w:rPr>
        <w:t>wound impacting the stroma, such as a puncture wound</w:t>
      </w:r>
      <w:r w:rsidRPr="00E903A5">
        <w:rPr>
          <w:rFonts w:ascii="Arial" w:hAnsi="Arial" w:cs="Arial"/>
          <w:color w:val="000000" w:themeColor="text1"/>
        </w:rPr>
        <w:t xml:space="preserve">. </w:t>
      </w:r>
      <w:r w:rsidR="00293EFF" w:rsidRPr="00E903A5">
        <w:rPr>
          <w:rFonts w:ascii="Arial" w:hAnsi="Arial" w:cs="Arial"/>
          <w:color w:val="000000" w:themeColor="text1"/>
        </w:rPr>
        <w:t>We modified the text to explain this nuance.</w:t>
      </w:r>
    </w:p>
    <w:p w14:paraId="307BA7EE" w14:textId="77777777" w:rsidR="00C8522A" w:rsidRPr="00AE404E" w:rsidRDefault="00C8522A" w:rsidP="00C429D6">
      <w:pPr>
        <w:pStyle w:val="EndNoteBibliography"/>
        <w:spacing w:line="276" w:lineRule="auto"/>
        <w:rPr>
          <w:rFonts w:ascii="Arial" w:hAnsi="Arial" w:cs="Arial"/>
          <w:lang w:val="en-FI"/>
        </w:rPr>
      </w:pPr>
    </w:p>
    <w:p w14:paraId="12E62D94"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 xml:space="preserve">Reviewer #2: </w:t>
      </w:r>
    </w:p>
    <w:p w14:paraId="236F519F"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Manuscript Summary:</w:t>
      </w:r>
    </w:p>
    <w:p w14:paraId="009B05DA"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The manuscript describes a protocol of wound induction in the upper cellular layer of the zebrafish eye with further investigation of the sample using SEM. The manuscript is well-written, and clearly describes the protocol, providing images and step-by-step procedures from the start till the sample preparation and investigation.</w:t>
      </w:r>
    </w:p>
    <w:p w14:paraId="563C1B70" w14:textId="77777777" w:rsidR="00C8522A" w:rsidRPr="00AE404E" w:rsidRDefault="00C8522A" w:rsidP="00C429D6">
      <w:pPr>
        <w:pStyle w:val="EndNoteBibliography"/>
        <w:spacing w:line="276" w:lineRule="auto"/>
        <w:rPr>
          <w:rFonts w:ascii="Arial" w:hAnsi="Arial" w:cs="Arial"/>
          <w:lang w:val="en-FI"/>
        </w:rPr>
      </w:pPr>
    </w:p>
    <w:p w14:paraId="5AF58E13"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Major Concerns:</w:t>
      </w:r>
    </w:p>
    <w:p w14:paraId="195853E9"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No concerns</w:t>
      </w:r>
    </w:p>
    <w:p w14:paraId="6C97BF6C" w14:textId="77777777" w:rsidR="00C8522A" w:rsidRPr="00AE404E" w:rsidRDefault="00C8522A" w:rsidP="00C429D6">
      <w:pPr>
        <w:pStyle w:val="EndNoteBibliography"/>
        <w:spacing w:line="276" w:lineRule="auto"/>
        <w:rPr>
          <w:rFonts w:ascii="Arial" w:hAnsi="Arial" w:cs="Arial"/>
          <w:lang w:val="en-FI"/>
        </w:rPr>
      </w:pPr>
    </w:p>
    <w:p w14:paraId="149791C4" w14:textId="77777777"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Minor Concerns:</w:t>
      </w:r>
    </w:p>
    <w:p w14:paraId="15BFC5AD" w14:textId="3C16CB94" w:rsidR="00C8522A" w:rsidRPr="004B5B2F" w:rsidRDefault="00C8522A" w:rsidP="00C429D6">
      <w:pPr>
        <w:pStyle w:val="EndNoteBibliography"/>
        <w:spacing w:line="276" w:lineRule="auto"/>
        <w:rPr>
          <w:rFonts w:ascii="Arial" w:hAnsi="Arial" w:cs="Arial"/>
          <w:b/>
          <w:bCs/>
          <w:lang w:val="en-FI"/>
        </w:rPr>
      </w:pPr>
      <w:r w:rsidRPr="004B5B2F">
        <w:rPr>
          <w:rFonts w:ascii="Arial" w:hAnsi="Arial" w:cs="Arial"/>
          <w:b/>
          <w:bCs/>
          <w:lang w:val="en-FI"/>
        </w:rPr>
        <w:t>Authors may find a better justification of using zebrafish as a valid model for this kind of experiment other than the fact that zebrafish are currently not used; e.g., reduce the number of small animals for laboratory experiments for ethical considerations, etc.</w:t>
      </w:r>
    </w:p>
    <w:p w14:paraId="20E6E7BA" w14:textId="2F31D799" w:rsidR="004B5B2F" w:rsidRPr="006C447F" w:rsidRDefault="00E110AA" w:rsidP="00C429D6">
      <w:pPr>
        <w:pStyle w:val="EndNoteBibliography"/>
        <w:spacing w:line="276" w:lineRule="auto"/>
        <w:rPr>
          <w:rFonts w:ascii="Arial" w:hAnsi="Arial" w:cs="Arial"/>
        </w:rPr>
      </w:pPr>
      <w:r>
        <w:rPr>
          <w:rFonts w:ascii="Arial" w:hAnsi="Arial" w:cs="Arial"/>
        </w:rPr>
        <w:t xml:space="preserve">We have followed this comments and </w:t>
      </w:r>
      <w:r w:rsidR="003A678F">
        <w:rPr>
          <w:rFonts w:ascii="Arial" w:hAnsi="Arial" w:cs="Arial"/>
        </w:rPr>
        <w:t>added in the in</w:t>
      </w:r>
      <w:r>
        <w:rPr>
          <w:rFonts w:ascii="Arial" w:hAnsi="Arial" w:cs="Arial"/>
        </w:rPr>
        <w:t>troduction the fact that zebrafish is a very convenient model to be used in pharmacological</w:t>
      </w:r>
      <w:r w:rsidR="00293EFF">
        <w:rPr>
          <w:rFonts w:ascii="Arial" w:hAnsi="Arial" w:cs="Arial"/>
        </w:rPr>
        <w:t xml:space="preserve"> screening</w:t>
      </w:r>
      <w:r>
        <w:rPr>
          <w:rFonts w:ascii="Arial" w:hAnsi="Arial" w:cs="Arial"/>
        </w:rPr>
        <w:t xml:space="preserve"> studies.</w:t>
      </w:r>
    </w:p>
    <w:p w14:paraId="0ACCC4A7" w14:textId="71ED4615" w:rsidR="007D2E0A" w:rsidRPr="00AE404E" w:rsidRDefault="007D2E0A" w:rsidP="00C429D6">
      <w:pPr>
        <w:pStyle w:val="EndNoteBibliography"/>
        <w:spacing w:line="276" w:lineRule="auto"/>
        <w:rPr>
          <w:rFonts w:ascii="Arial" w:hAnsi="Arial" w:cs="Arial"/>
          <w:lang w:val="en-FI"/>
        </w:rPr>
      </w:pPr>
    </w:p>
    <w:p w14:paraId="36A67E2E" w14:textId="2BB963FA" w:rsidR="007D2E0A" w:rsidRPr="00AE404E" w:rsidRDefault="007D2E0A" w:rsidP="00C429D6">
      <w:pPr>
        <w:pStyle w:val="EndNoteBibliography"/>
        <w:spacing w:line="276" w:lineRule="auto"/>
        <w:rPr>
          <w:rFonts w:ascii="Arial" w:hAnsi="Arial" w:cs="Arial"/>
          <w:lang w:val="en-GB"/>
        </w:rPr>
      </w:pPr>
    </w:p>
    <w:p w14:paraId="023D383A" w14:textId="77777777" w:rsidR="007D2E0A" w:rsidRPr="00AE404E" w:rsidRDefault="007D2E0A" w:rsidP="00C429D6">
      <w:pPr>
        <w:pStyle w:val="EndNoteBibliography"/>
        <w:spacing w:line="276" w:lineRule="auto"/>
        <w:rPr>
          <w:rFonts w:ascii="Arial" w:hAnsi="Arial" w:cs="Arial"/>
          <w:lang w:val="en-GB"/>
        </w:rPr>
      </w:pPr>
    </w:p>
    <w:sectPr w:rsidR="007D2E0A" w:rsidRPr="00AE404E" w:rsidSect="00D549EA">
      <w:footerReference w:type="even" r:id="rId8"/>
      <w:footerReference w:type="default" r:id="rId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63C38" w14:textId="77777777" w:rsidR="004022E0" w:rsidRDefault="004022E0" w:rsidP="000D6EDB">
      <w:pPr>
        <w:spacing w:after="0" w:line="240" w:lineRule="auto"/>
      </w:pPr>
      <w:r>
        <w:separator/>
      </w:r>
    </w:p>
  </w:endnote>
  <w:endnote w:type="continuationSeparator" w:id="0">
    <w:p w14:paraId="3765012A" w14:textId="77777777" w:rsidR="004022E0" w:rsidRDefault="004022E0" w:rsidP="000D6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97110"/>
      <w:docPartObj>
        <w:docPartGallery w:val="Page Numbers (Bottom of Page)"/>
        <w:docPartUnique/>
      </w:docPartObj>
    </w:sdtPr>
    <w:sdtEndPr>
      <w:rPr>
        <w:rStyle w:val="PageNumber"/>
      </w:rPr>
    </w:sdtEndPr>
    <w:sdtContent>
      <w:p w14:paraId="031830DA" w14:textId="4D0F702C" w:rsidR="000D6EDB" w:rsidRDefault="000D6EDB" w:rsidP="008B107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941A14" w14:textId="77777777" w:rsidR="000D6EDB" w:rsidRDefault="000D6E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9367044"/>
      <w:docPartObj>
        <w:docPartGallery w:val="Page Numbers (Bottom of Page)"/>
        <w:docPartUnique/>
      </w:docPartObj>
    </w:sdtPr>
    <w:sdtEndPr>
      <w:rPr>
        <w:rStyle w:val="PageNumber"/>
      </w:rPr>
    </w:sdtEndPr>
    <w:sdtContent>
      <w:p w14:paraId="0CCDF783" w14:textId="59E972C0" w:rsidR="000D6EDB" w:rsidRDefault="000D6EDB" w:rsidP="008B107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E43FB">
          <w:rPr>
            <w:rStyle w:val="PageNumber"/>
            <w:noProof/>
          </w:rPr>
          <w:t>1</w:t>
        </w:r>
        <w:r>
          <w:rPr>
            <w:rStyle w:val="PageNumber"/>
          </w:rPr>
          <w:fldChar w:fldCharType="end"/>
        </w:r>
      </w:p>
    </w:sdtContent>
  </w:sdt>
  <w:p w14:paraId="19D3A45D" w14:textId="77777777" w:rsidR="000D6EDB" w:rsidRDefault="000D6E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0D01E" w14:textId="77777777" w:rsidR="004022E0" w:rsidRDefault="004022E0" w:rsidP="000D6EDB">
      <w:pPr>
        <w:spacing w:after="0" w:line="240" w:lineRule="auto"/>
      </w:pPr>
      <w:r>
        <w:separator/>
      </w:r>
    </w:p>
  </w:footnote>
  <w:footnote w:type="continuationSeparator" w:id="0">
    <w:p w14:paraId="722822B4" w14:textId="77777777" w:rsidR="004022E0" w:rsidRDefault="004022E0" w:rsidP="000D6E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36AF2"/>
    <w:multiLevelType w:val="hybridMultilevel"/>
    <w:tmpl w:val="0F4C3180"/>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22AB44C0"/>
    <w:multiLevelType w:val="multilevel"/>
    <w:tmpl w:val="040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55719ED"/>
    <w:multiLevelType w:val="hybridMultilevel"/>
    <w:tmpl w:val="5D9A517A"/>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removePersonalInformation/>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TE3tjAytjA3NzBR0lEKTi0uzszPAykwrAUAUIeyJS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9aesvs7rrpwued9wb559poxdd5xse5rfx5&quot;&gt;EndNote Library 2021&lt;record-ids&gt;&lt;item&gt;4&lt;/item&gt;&lt;item&gt;5&lt;/item&gt;&lt;item&gt;6&lt;/item&gt;&lt;item&gt;7&lt;/item&gt;&lt;item&gt;8&lt;/item&gt;&lt;item&gt;9&lt;/item&gt;&lt;item&gt;11&lt;/item&gt;&lt;item&gt;12&lt;/item&gt;&lt;item&gt;13&lt;/item&gt;&lt;item&gt;15&lt;/item&gt;&lt;item&gt;16&lt;/item&gt;&lt;item&gt;17&lt;/item&gt;&lt;item&gt;18&lt;/item&gt;&lt;item&gt;19&lt;/item&gt;&lt;item&gt;20&lt;/item&gt;&lt;item&gt;23&lt;/item&gt;&lt;item&gt;25&lt;/item&gt;&lt;item&gt;26&lt;/item&gt;&lt;item&gt;27&lt;/item&gt;&lt;item&gt;51&lt;/item&gt;&lt;item&gt;52&lt;/item&gt;&lt;item&gt;53&lt;/item&gt;&lt;item&gt;54&lt;/item&gt;&lt;item&gt;74&lt;/item&gt;&lt;item&gt;76&lt;/item&gt;&lt;item&gt;77&lt;/item&gt;&lt;item&gt;101&lt;/item&gt;&lt;item&gt;102&lt;/item&gt;&lt;item&gt;103&lt;/item&gt;&lt;item&gt;104&lt;/item&gt;&lt;item&gt;128&lt;/item&gt;&lt;item&gt;152&lt;/item&gt;&lt;/record-ids&gt;&lt;/item&gt;&lt;/Libraries&gt;"/>
  </w:docVars>
  <w:rsids>
    <w:rsidRoot w:val="004D3DA9"/>
    <w:rsid w:val="00005E52"/>
    <w:rsid w:val="00023477"/>
    <w:rsid w:val="000301CA"/>
    <w:rsid w:val="00033E5B"/>
    <w:rsid w:val="00034BF2"/>
    <w:rsid w:val="00045BF2"/>
    <w:rsid w:val="00050913"/>
    <w:rsid w:val="0005282F"/>
    <w:rsid w:val="0006070D"/>
    <w:rsid w:val="00075C68"/>
    <w:rsid w:val="00082770"/>
    <w:rsid w:val="00085690"/>
    <w:rsid w:val="00093481"/>
    <w:rsid w:val="000A3CDC"/>
    <w:rsid w:val="000A523E"/>
    <w:rsid w:val="000B173C"/>
    <w:rsid w:val="000C01CF"/>
    <w:rsid w:val="000C0A6A"/>
    <w:rsid w:val="000C4B8D"/>
    <w:rsid w:val="000D1EB8"/>
    <w:rsid w:val="000D5BB4"/>
    <w:rsid w:val="000D6EDB"/>
    <w:rsid w:val="000D7C77"/>
    <w:rsid w:val="000F2FC2"/>
    <w:rsid w:val="000F4831"/>
    <w:rsid w:val="000F4A77"/>
    <w:rsid w:val="00101433"/>
    <w:rsid w:val="001054B4"/>
    <w:rsid w:val="00105BD1"/>
    <w:rsid w:val="0011412B"/>
    <w:rsid w:val="00121C93"/>
    <w:rsid w:val="0012364B"/>
    <w:rsid w:val="00126719"/>
    <w:rsid w:val="0013193C"/>
    <w:rsid w:val="00135D3B"/>
    <w:rsid w:val="00140581"/>
    <w:rsid w:val="00144F9A"/>
    <w:rsid w:val="001557EA"/>
    <w:rsid w:val="00164A86"/>
    <w:rsid w:val="00184CDD"/>
    <w:rsid w:val="00191B46"/>
    <w:rsid w:val="0019729F"/>
    <w:rsid w:val="001C20AD"/>
    <w:rsid w:val="001E3C99"/>
    <w:rsid w:val="00216802"/>
    <w:rsid w:val="00222E10"/>
    <w:rsid w:val="002705BC"/>
    <w:rsid w:val="00281F95"/>
    <w:rsid w:val="00293EFF"/>
    <w:rsid w:val="0029498E"/>
    <w:rsid w:val="002A313C"/>
    <w:rsid w:val="002B6940"/>
    <w:rsid w:val="002B69D6"/>
    <w:rsid w:val="002D24E5"/>
    <w:rsid w:val="002E60F0"/>
    <w:rsid w:val="003053B4"/>
    <w:rsid w:val="00320EED"/>
    <w:rsid w:val="00322797"/>
    <w:rsid w:val="00333916"/>
    <w:rsid w:val="0033763D"/>
    <w:rsid w:val="00345E5E"/>
    <w:rsid w:val="00390FC3"/>
    <w:rsid w:val="003963BE"/>
    <w:rsid w:val="003A678F"/>
    <w:rsid w:val="003B5DAE"/>
    <w:rsid w:val="003C3A6E"/>
    <w:rsid w:val="003D25AD"/>
    <w:rsid w:val="003E12C7"/>
    <w:rsid w:val="003E1D32"/>
    <w:rsid w:val="003E205F"/>
    <w:rsid w:val="003F1244"/>
    <w:rsid w:val="004022E0"/>
    <w:rsid w:val="00402981"/>
    <w:rsid w:val="00416204"/>
    <w:rsid w:val="0042198E"/>
    <w:rsid w:val="00437B20"/>
    <w:rsid w:val="004709A9"/>
    <w:rsid w:val="00470A65"/>
    <w:rsid w:val="00474CDA"/>
    <w:rsid w:val="004B5B2F"/>
    <w:rsid w:val="004C033F"/>
    <w:rsid w:val="004D06B1"/>
    <w:rsid w:val="004D3DA9"/>
    <w:rsid w:val="004D44BF"/>
    <w:rsid w:val="004D468A"/>
    <w:rsid w:val="004E048A"/>
    <w:rsid w:val="00511529"/>
    <w:rsid w:val="0051730C"/>
    <w:rsid w:val="00521162"/>
    <w:rsid w:val="00526D60"/>
    <w:rsid w:val="00535126"/>
    <w:rsid w:val="005446A2"/>
    <w:rsid w:val="00544C73"/>
    <w:rsid w:val="00570B22"/>
    <w:rsid w:val="0057489D"/>
    <w:rsid w:val="005823DE"/>
    <w:rsid w:val="005B1B52"/>
    <w:rsid w:val="005B5A84"/>
    <w:rsid w:val="005B671C"/>
    <w:rsid w:val="005D6DE1"/>
    <w:rsid w:val="005E036A"/>
    <w:rsid w:val="005F10AA"/>
    <w:rsid w:val="005F25E8"/>
    <w:rsid w:val="00601B03"/>
    <w:rsid w:val="0061264F"/>
    <w:rsid w:val="00616F72"/>
    <w:rsid w:val="00632532"/>
    <w:rsid w:val="00633DA1"/>
    <w:rsid w:val="00635A8A"/>
    <w:rsid w:val="00644011"/>
    <w:rsid w:val="00650801"/>
    <w:rsid w:val="00656AD0"/>
    <w:rsid w:val="00667D14"/>
    <w:rsid w:val="00670D7E"/>
    <w:rsid w:val="00681CD2"/>
    <w:rsid w:val="00683BA0"/>
    <w:rsid w:val="0069469E"/>
    <w:rsid w:val="006A036D"/>
    <w:rsid w:val="006A74E9"/>
    <w:rsid w:val="006B18C0"/>
    <w:rsid w:val="006B2BEE"/>
    <w:rsid w:val="006B5EC4"/>
    <w:rsid w:val="006C3ED5"/>
    <w:rsid w:val="006C447F"/>
    <w:rsid w:val="006D2D74"/>
    <w:rsid w:val="006E0DC1"/>
    <w:rsid w:val="00701523"/>
    <w:rsid w:val="00707ECB"/>
    <w:rsid w:val="00721DA4"/>
    <w:rsid w:val="00724BD1"/>
    <w:rsid w:val="00726B1A"/>
    <w:rsid w:val="00730264"/>
    <w:rsid w:val="0073756F"/>
    <w:rsid w:val="0075075D"/>
    <w:rsid w:val="00752263"/>
    <w:rsid w:val="00752AF3"/>
    <w:rsid w:val="00754978"/>
    <w:rsid w:val="0075515A"/>
    <w:rsid w:val="00761945"/>
    <w:rsid w:val="007636E7"/>
    <w:rsid w:val="00775A0E"/>
    <w:rsid w:val="00787B0D"/>
    <w:rsid w:val="007A22EA"/>
    <w:rsid w:val="007A3F4E"/>
    <w:rsid w:val="007A4F79"/>
    <w:rsid w:val="007A6A46"/>
    <w:rsid w:val="007C383A"/>
    <w:rsid w:val="007D2E0A"/>
    <w:rsid w:val="007D383E"/>
    <w:rsid w:val="007F0100"/>
    <w:rsid w:val="007F6C85"/>
    <w:rsid w:val="007F7879"/>
    <w:rsid w:val="00802B85"/>
    <w:rsid w:val="00805093"/>
    <w:rsid w:val="00863D27"/>
    <w:rsid w:val="00872A6C"/>
    <w:rsid w:val="00872C0B"/>
    <w:rsid w:val="00877E0C"/>
    <w:rsid w:val="008856DF"/>
    <w:rsid w:val="008A2EBA"/>
    <w:rsid w:val="008A3122"/>
    <w:rsid w:val="008B1A53"/>
    <w:rsid w:val="008C65B3"/>
    <w:rsid w:val="008E1E2B"/>
    <w:rsid w:val="008E43FB"/>
    <w:rsid w:val="008F40DA"/>
    <w:rsid w:val="00906824"/>
    <w:rsid w:val="009107C1"/>
    <w:rsid w:val="009221A1"/>
    <w:rsid w:val="00927908"/>
    <w:rsid w:val="00943517"/>
    <w:rsid w:val="00945880"/>
    <w:rsid w:val="00953C91"/>
    <w:rsid w:val="009917F0"/>
    <w:rsid w:val="00994AC3"/>
    <w:rsid w:val="009B28EC"/>
    <w:rsid w:val="009B3007"/>
    <w:rsid w:val="009B32B6"/>
    <w:rsid w:val="009D3147"/>
    <w:rsid w:val="009D3F83"/>
    <w:rsid w:val="009D6EB4"/>
    <w:rsid w:val="009E04FB"/>
    <w:rsid w:val="009E1ADF"/>
    <w:rsid w:val="009E3EF0"/>
    <w:rsid w:val="009F633F"/>
    <w:rsid w:val="00A2514A"/>
    <w:rsid w:val="00A30509"/>
    <w:rsid w:val="00A313F4"/>
    <w:rsid w:val="00A47C64"/>
    <w:rsid w:val="00A5203C"/>
    <w:rsid w:val="00A53F49"/>
    <w:rsid w:val="00A5523D"/>
    <w:rsid w:val="00A77098"/>
    <w:rsid w:val="00A82A53"/>
    <w:rsid w:val="00AA2EA3"/>
    <w:rsid w:val="00AA7D67"/>
    <w:rsid w:val="00AB0C37"/>
    <w:rsid w:val="00AB613C"/>
    <w:rsid w:val="00AC5781"/>
    <w:rsid w:val="00AD3BE1"/>
    <w:rsid w:val="00AE404E"/>
    <w:rsid w:val="00AE58A7"/>
    <w:rsid w:val="00AF0FF6"/>
    <w:rsid w:val="00AF120F"/>
    <w:rsid w:val="00B0692F"/>
    <w:rsid w:val="00B11BC6"/>
    <w:rsid w:val="00B23C98"/>
    <w:rsid w:val="00B27F4C"/>
    <w:rsid w:val="00B373D2"/>
    <w:rsid w:val="00B44501"/>
    <w:rsid w:val="00B45796"/>
    <w:rsid w:val="00B71C11"/>
    <w:rsid w:val="00B77E7C"/>
    <w:rsid w:val="00B962DB"/>
    <w:rsid w:val="00BC2397"/>
    <w:rsid w:val="00BD0112"/>
    <w:rsid w:val="00BD5628"/>
    <w:rsid w:val="00BE0F6F"/>
    <w:rsid w:val="00BF39E3"/>
    <w:rsid w:val="00C06B62"/>
    <w:rsid w:val="00C113E1"/>
    <w:rsid w:val="00C114CD"/>
    <w:rsid w:val="00C13797"/>
    <w:rsid w:val="00C33B62"/>
    <w:rsid w:val="00C41DCF"/>
    <w:rsid w:val="00C429D6"/>
    <w:rsid w:val="00C51263"/>
    <w:rsid w:val="00C63515"/>
    <w:rsid w:val="00C70E3A"/>
    <w:rsid w:val="00C8522A"/>
    <w:rsid w:val="00C87B8F"/>
    <w:rsid w:val="00CC4A73"/>
    <w:rsid w:val="00CD10CE"/>
    <w:rsid w:val="00CF4B18"/>
    <w:rsid w:val="00D07052"/>
    <w:rsid w:val="00D0729D"/>
    <w:rsid w:val="00D21486"/>
    <w:rsid w:val="00D277B4"/>
    <w:rsid w:val="00D45152"/>
    <w:rsid w:val="00D508FC"/>
    <w:rsid w:val="00D527A3"/>
    <w:rsid w:val="00D549EA"/>
    <w:rsid w:val="00DA4DB4"/>
    <w:rsid w:val="00DA58D9"/>
    <w:rsid w:val="00DA66FC"/>
    <w:rsid w:val="00DC5D22"/>
    <w:rsid w:val="00DD526F"/>
    <w:rsid w:val="00DF3C6E"/>
    <w:rsid w:val="00DF5BDF"/>
    <w:rsid w:val="00E012DC"/>
    <w:rsid w:val="00E052EB"/>
    <w:rsid w:val="00E06F01"/>
    <w:rsid w:val="00E110AA"/>
    <w:rsid w:val="00E135B9"/>
    <w:rsid w:val="00E3098F"/>
    <w:rsid w:val="00E31654"/>
    <w:rsid w:val="00E37B01"/>
    <w:rsid w:val="00E41F43"/>
    <w:rsid w:val="00E50CA3"/>
    <w:rsid w:val="00E60222"/>
    <w:rsid w:val="00E903A5"/>
    <w:rsid w:val="00E91934"/>
    <w:rsid w:val="00E977BB"/>
    <w:rsid w:val="00EC49DB"/>
    <w:rsid w:val="00EE2805"/>
    <w:rsid w:val="00EF003D"/>
    <w:rsid w:val="00EF4E7A"/>
    <w:rsid w:val="00EF7E04"/>
    <w:rsid w:val="00F128CE"/>
    <w:rsid w:val="00F40A9A"/>
    <w:rsid w:val="00F463EF"/>
    <w:rsid w:val="00F4735A"/>
    <w:rsid w:val="00F53646"/>
    <w:rsid w:val="00F71C9C"/>
    <w:rsid w:val="00F720E2"/>
    <w:rsid w:val="00F72309"/>
    <w:rsid w:val="00F7432B"/>
    <w:rsid w:val="00F81C4E"/>
    <w:rsid w:val="00F93F79"/>
    <w:rsid w:val="00FA3304"/>
    <w:rsid w:val="00FE44DB"/>
    <w:rsid w:val="00FE5896"/>
    <w:rsid w:val="00FF35FA"/>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FFD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3DA9"/>
    <w:pPr>
      <w:ind w:left="720"/>
      <w:contextualSpacing/>
    </w:pPr>
  </w:style>
  <w:style w:type="paragraph" w:styleId="NormalWeb">
    <w:name w:val="Normal (Web)"/>
    <w:basedOn w:val="Normal"/>
    <w:uiPriority w:val="99"/>
    <w:unhideWhenUsed/>
    <w:rsid w:val="00AB0C37"/>
    <w:pPr>
      <w:spacing w:before="100" w:beforeAutospacing="1" w:after="100" w:afterAutospacing="1" w:line="240" w:lineRule="auto"/>
    </w:pPr>
    <w:rPr>
      <w:rFonts w:ascii="Times New Roman" w:eastAsia="Times New Roman" w:hAnsi="Times New Roman" w:cs="Times New Roman"/>
      <w:sz w:val="24"/>
      <w:szCs w:val="24"/>
      <w:lang w:eastAsia="fi-FI"/>
    </w:rPr>
  </w:style>
  <w:style w:type="character" w:styleId="Hyperlink">
    <w:name w:val="Hyperlink"/>
    <w:basedOn w:val="DefaultParagraphFont"/>
    <w:uiPriority w:val="99"/>
    <w:unhideWhenUsed/>
    <w:rsid w:val="00AA7D67"/>
    <w:rPr>
      <w:color w:val="0563C1" w:themeColor="hyperlink"/>
      <w:u w:val="single"/>
    </w:rPr>
  </w:style>
  <w:style w:type="character" w:customStyle="1" w:styleId="UnresolvedMention1">
    <w:name w:val="Unresolved Mention1"/>
    <w:basedOn w:val="DefaultParagraphFont"/>
    <w:uiPriority w:val="99"/>
    <w:semiHidden/>
    <w:unhideWhenUsed/>
    <w:rsid w:val="00AA7D67"/>
    <w:rPr>
      <w:color w:val="605E5C"/>
      <w:shd w:val="clear" w:color="auto" w:fill="E1DFDD"/>
    </w:rPr>
  </w:style>
  <w:style w:type="paragraph" w:styleId="Header">
    <w:name w:val="header"/>
    <w:basedOn w:val="Normal"/>
    <w:link w:val="HeaderChar"/>
    <w:uiPriority w:val="99"/>
    <w:unhideWhenUsed/>
    <w:rsid w:val="000D6E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6EDB"/>
  </w:style>
  <w:style w:type="paragraph" w:styleId="Footer">
    <w:name w:val="footer"/>
    <w:basedOn w:val="Normal"/>
    <w:link w:val="FooterChar"/>
    <w:uiPriority w:val="99"/>
    <w:unhideWhenUsed/>
    <w:rsid w:val="000D6E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6EDB"/>
  </w:style>
  <w:style w:type="character" w:styleId="PageNumber">
    <w:name w:val="page number"/>
    <w:basedOn w:val="DefaultParagraphFont"/>
    <w:uiPriority w:val="99"/>
    <w:semiHidden/>
    <w:unhideWhenUsed/>
    <w:rsid w:val="000D6EDB"/>
  </w:style>
  <w:style w:type="character" w:styleId="LineNumber">
    <w:name w:val="line number"/>
    <w:basedOn w:val="DefaultParagraphFont"/>
    <w:uiPriority w:val="99"/>
    <w:semiHidden/>
    <w:unhideWhenUsed/>
    <w:rsid w:val="000D6EDB"/>
  </w:style>
  <w:style w:type="character" w:styleId="CommentReference">
    <w:name w:val="annotation reference"/>
    <w:basedOn w:val="DefaultParagraphFont"/>
    <w:uiPriority w:val="99"/>
    <w:semiHidden/>
    <w:unhideWhenUsed/>
    <w:rsid w:val="009E04FB"/>
    <w:rPr>
      <w:sz w:val="16"/>
      <w:szCs w:val="16"/>
    </w:rPr>
  </w:style>
  <w:style w:type="paragraph" w:styleId="CommentText">
    <w:name w:val="annotation text"/>
    <w:basedOn w:val="Normal"/>
    <w:link w:val="CommentTextChar"/>
    <w:uiPriority w:val="99"/>
    <w:semiHidden/>
    <w:unhideWhenUsed/>
    <w:rsid w:val="009E04FB"/>
    <w:pPr>
      <w:spacing w:line="240" w:lineRule="auto"/>
    </w:pPr>
    <w:rPr>
      <w:sz w:val="20"/>
      <w:szCs w:val="20"/>
    </w:rPr>
  </w:style>
  <w:style w:type="character" w:customStyle="1" w:styleId="CommentTextChar">
    <w:name w:val="Comment Text Char"/>
    <w:basedOn w:val="DefaultParagraphFont"/>
    <w:link w:val="CommentText"/>
    <w:uiPriority w:val="99"/>
    <w:semiHidden/>
    <w:rsid w:val="009E04FB"/>
    <w:rPr>
      <w:sz w:val="20"/>
      <w:szCs w:val="20"/>
    </w:rPr>
  </w:style>
  <w:style w:type="paragraph" w:styleId="CommentSubject">
    <w:name w:val="annotation subject"/>
    <w:basedOn w:val="CommentText"/>
    <w:next w:val="CommentText"/>
    <w:link w:val="CommentSubjectChar"/>
    <w:uiPriority w:val="99"/>
    <w:semiHidden/>
    <w:unhideWhenUsed/>
    <w:rsid w:val="009E04FB"/>
    <w:rPr>
      <w:b/>
      <w:bCs/>
    </w:rPr>
  </w:style>
  <w:style w:type="character" w:customStyle="1" w:styleId="CommentSubjectChar">
    <w:name w:val="Comment Subject Char"/>
    <w:basedOn w:val="CommentTextChar"/>
    <w:link w:val="CommentSubject"/>
    <w:uiPriority w:val="99"/>
    <w:semiHidden/>
    <w:rsid w:val="009E04FB"/>
    <w:rPr>
      <w:b/>
      <w:bCs/>
      <w:sz w:val="20"/>
      <w:szCs w:val="20"/>
    </w:rPr>
  </w:style>
  <w:style w:type="paragraph" w:styleId="BalloonText">
    <w:name w:val="Balloon Text"/>
    <w:basedOn w:val="Normal"/>
    <w:link w:val="BalloonTextChar"/>
    <w:uiPriority w:val="99"/>
    <w:semiHidden/>
    <w:unhideWhenUsed/>
    <w:rsid w:val="009E04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4FB"/>
    <w:rPr>
      <w:rFonts w:ascii="Segoe UI" w:hAnsi="Segoe UI" w:cs="Segoe UI"/>
      <w:sz w:val="18"/>
      <w:szCs w:val="18"/>
    </w:rPr>
  </w:style>
  <w:style w:type="character" w:customStyle="1" w:styleId="identifier">
    <w:name w:val="identifier"/>
    <w:basedOn w:val="DefaultParagraphFont"/>
    <w:rsid w:val="000F2FC2"/>
  </w:style>
  <w:style w:type="paragraph" w:customStyle="1" w:styleId="EndNoteBibliographyTitle">
    <w:name w:val="EndNote Bibliography Title"/>
    <w:basedOn w:val="Normal"/>
    <w:link w:val="EndNoteBibliographyTitleChar"/>
    <w:rsid w:val="0008277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82770"/>
    <w:rPr>
      <w:rFonts w:ascii="Calibri" w:hAnsi="Calibri" w:cs="Calibri"/>
      <w:noProof/>
      <w:lang w:val="en-US"/>
    </w:rPr>
  </w:style>
  <w:style w:type="paragraph" w:customStyle="1" w:styleId="EndNoteBibliography">
    <w:name w:val="EndNote Bibliography"/>
    <w:basedOn w:val="Normal"/>
    <w:link w:val="EndNoteBibliographyChar"/>
    <w:rsid w:val="00082770"/>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082770"/>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45807">
      <w:bodyDiv w:val="1"/>
      <w:marLeft w:val="0"/>
      <w:marRight w:val="0"/>
      <w:marTop w:val="0"/>
      <w:marBottom w:val="0"/>
      <w:divBdr>
        <w:top w:val="none" w:sz="0" w:space="0" w:color="auto"/>
        <w:left w:val="none" w:sz="0" w:space="0" w:color="auto"/>
        <w:bottom w:val="none" w:sz="0" w:space="0" w:color="auto"/>
        <w:right w:val="none" w:sz="0" w:space="0" w:color="auto"/>
      </w:divBdr>
    </w:div>
    <w:div w:id="136605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5B676-E2C2-4AD7-9A00-43733AA28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24</Words>
  <Characters>6132</Characters>
  <Application>Microsoft Office Word</Application>
  <DocSecurity>0</DocSecurity>
  <Lines>81</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4T15:03:00Z</dcterms:created>
  <dcterms:modified xsi:type="dcterms:W3CDTF">2021-12-20T16:33:00Z</dcterms:modified>
</cp:coreProperties>
</file>